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B762C" w14:textId="2693E7CC" w:rsidR="00A54A78" w:rsidRDefault="008D2CA3" w:rsidP="00F5561D">
      <w:pPr>
        <w:ind w:left="993" w:right="543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T LAWRENCE OF BRINDISI CATHOLIC PRIMARY SCHOOL</w:t>
      </w:r>
    </w:p>
    <w:p w14:paraId="133055FB" w14:textId="7A47D24C" w:rsidR="008D2CA3" w:rsidRDefault="008D2CA3" w:rsidP="00F5561D">
      <w:pPr>
        <w:ind w:left="993" w:right="54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ZONING MAP</w:t>
      </w:r>
    </w:p>
    <w:p w14:paraId="79C295C9" w14:textId="38F926BF" w:rsidR="008D2CA3" w:rsidRPr="00B21DB9" w:rsidRDefault="008D2CA3" w:rsidP="00F5561D">
      <w:pPr>
        <w:ind w:left="993" w:right="543"/>
        <w:rPr>
          <w:b/>
          <w:bCs/>
          <w:sz w:val="20"/>
          <w:szCs w:val="20"/>
        </w:rPr>
      </w:pPr>
    </w:p>
    <w:p w14:paraId="4950486D" w14:textId="494A292C" w:rsidR="008D2CA3" w:rsidRPr="008D2CA3" w:rsidRDefault="008D2CA3" w:rsidP="00F5561D">
      <w:pPr>
        <w:ind w:left="993" w:right="543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1A5C25" wp14:editId="68CF59A3">
                <wp:simplePos x="0" y="0"/>
                <wp:positionH relativeFrom="column">
                  <wp:posOffset>626533</wp:posOffset>
                </wp:positionH>
                <wp:positionV relativeFrom="paragraph">
                  <wp:posOffset>4197562</wp:posOffset>
                </wp:positionV>
                <wp:extent cx="5774267" cy="651933"/>
                <wp:effectExtent l="0" t="0" r="17145" b="889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4267" cy="6519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3FD128" w14:textId="6B976187" w:rsidR="008D2CA3" w:rsidRDefault="008D2CA3" w:rsidP="00A05A0F">
                            <w:pPr>
                              <w:jc w:val="both"/>
                            </w:pPr>
                            <w:r>
                              <w:t>Zoning boundaries apply. Families living outside the school zone seeking enrolment will need to speak to the school leadership</w:t>
                            </w:r>
                            <w:r w:rsidR="00B21DB9">
                              <w:t xml:space="preserve"> and will need a release letter from the Catholic school they are zoned t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1A5C2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9.35pt;margin-top:330.5pt;width:454.65pt;height:51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" fillcolor="white [3201]" strokeweight=".5pt">
                <v:textbox>
                  <w:txbxContent>
                    <w:p w14:paraId="7E3FD128" w14:textId="6B976187" w:rsidR="008D2CA3" w:rsidRDefault="008D2CA3" w:rsidP="00A05A0F">
                      <w:pPr>
                        <w:jc w:val="both"/>
                      </w:pPr>
                      <w:r>
                        <w:t>Zoning boundaries apply. Families living outside the school zone seeking enrolment will need to speak to the school leadership</w:t>
                      </w:r>
                      <w:r w:rsidR="00B21DB9">
                        <w:t xml:space="preserve"> and will need a release letter from the Catholic school they are zoned t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w:drawing>
          <wp:inline distT="0" distB="0" distL="0" distR="0" wp14:anchorId="68341217" wp14:editId="3EBC2BB0">
            <wp:extent cx="5756275" cy="39539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785" cy="397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2CA3" w:rsidRPr="008D2CA3" w:rsidSect="00FA3561">
      <w:headerReference w:type="default" r:id="rId7"/>
      <w:footerReference w:type="default" r:id="rId8"/>
      <w:pgSz w:w="11906" w:h="16838"/>
      <w:pgMar w:top="720" w:right="720" w:bottom="720" w:left="72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3FC2F" w14:textId="77777777" w:rsidR="00B76688" w:rsidRDefault="00B76688" w:rsidP="00FA3561">
      <w:r>
        <w:separator/>
      </w:r>
    </w:p>
  </w:endnote>
  <w:endnote w:type="continuationSeparator" w:id="0">
    <w:p w14:paraId="01979E1F" w14:textId="77777777" w:rsidR="00B76688" w:rsidRDefault="00B76688" w:rsidP="00FA3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56207" w14:textId="1C10F311" w:rsidR="001C66B4" w:rsidRDefault="001C66B4" w:rsidP="001C66B4">
    <w:pPr>
      <w:pStyle w:val="Footer"/>
      <w:jc w:val="center"/>
    </w:pPr>
    <w:r w:rsidRPr="001C66B4">
      <w:rPr>
        <w:noProof/>
      </w:rPr>
      <w:drawing>
        <wp:inline distT="0" distB="0" distL="0" distR="0" wp14:anchorId="5149A3A6" wp14:editId="77A218E1">
          <wp:extent cx="5417336" cy="711200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60247" cy="7168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6AB49" w14:textId="77777777" w:rsidR="00B76688" w:rsidRDefault="00B76688" w:rsidP="00FA3561">
      <w:r>
        <w:separator/>
      </w:r>
    </w:p>
  </w:footnote>
  <w:footnote w:type="continuationSeparator" w:id="0">
    <w:p w14:paraId="4089F35D" w14:textId="77777777" w:rsidR="00B76688" w:rsidRDefault="00B76688" w:rsidP="00FA35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31CE6" w14:textId="6A4E5713" w:rsidR="00FA3561" w:rsidRDefault="00FA3561">
    <w:pPr>
      <w:pStyle w:val="Header"/>
    </w:pPr>
    <w:r>
      <w:rPr>
        <w:noProof/>
      </w:rPr>
      <w:drawing>
        <wp:inline distT="0" distB="0" distL="0" distR="0" wp14:anchorId="5A6F60C6" wp14:editId="5067C3E3">
          <wp:extent cx="6645910" cy="19812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98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tjA2NDU0NLCwsDBS0lEKTi0uzszPAykwrAUAqL+ffiwAAAA="/>
  </w:docVars>
  <w:rsids>
    <w:rsidRoot w:val="00FA3561"/>
    <w:rsid w:val="001C66B4"/>
    <w:rsid w:val="00426F72"/>
    <w:rsid w:val="007E0D68"/>
    <w:rsid w:val="008D2CA3"/>
    <w:rsid w:val="009E683B"/>
    <w:rsid w:val="00A05A0F"/>
    <w:rsid w:val="00A54A78"/>
    <w:rsid w:val="00AD0CDF"/>
    <w:rsid w:val="00B21DB9"/>
    <w:rsid w:val="00B76688"/>
    <w:rsid w:val="00C45800"/>
    <w:rsid w:val="00F5561D"/>
    <w:rsid w:val="00FA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DE0F1"/>
  <w15:chartTrackingRefBased/>
  <w15:docId w15:val="{9EBF83C9-E78B-1240-A190-C4FB05ABE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5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561"/>
  </w:style>
  <w:style w:type="paragraph" w:styleId="Footer">
    <w:name w:val="footer"/>
    <w:basedOn w:val="Normal"/>
    <w:link w:val="FooterChar"/>
    <w:uiPriority w:val="99"/>
    <w:unhideWhenUsed/>
    <w:rsid w:val="00FA35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illiam Hill</cp:lastModifiedBy>
  <cp:revision>3</cp:revision>
  <dcterms:created xsi:type="dcterms:W3CDTF">2022-05-24T00:40:00Z</dcterms:created>
  <dcterms:modified xsi:type="dcterms:W3CDTF">2022-05-24T00:41:00Z</dcterms:modified>
</cp:coreProperties>
</file>